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40C280" w14:textId="630341AA" w:rsidR="0083212B" w:rsidRDefault="007939A1" w:rsidP="00B53595">
      <w:pPr>
        <w:jc w:val="left"/>
        <w:rPr>
          <w:i/>
          <w:sz w:val="28"/>
        </w:rPr>
      </w:pPr>
      <w:r w:rsidRPr="00FC0F77">
        <w:rPr>
          <w:b/>
          <w:bCs/>
          <w:i/>
          <w:sz w:val="28"/>
        </w:rPr>
        <w:t>Programming Environment</w:t>
      </w:r>
    </w:p>
    <w:p w14:paraId="3CFB9F24" w14:textId="2A448EFB" w:rsidR="00FF54F4" w:rsidRDefault="00FF54F4" w:rsidP="0083212B">
      <w:pPr>
        <w:jc w:val="left"/>
        <w:rPr>
          <w:i/>
          <w:sz w:val="28"/>
        </w:rPr>
      </w:pPr>
      <w:r>
        <w:rPr>
          <w:i/>
          <w:sz w:val="28"/>
        </w:rPr>
        <w:t xml:space="preserve">Python - 3.11 </w:t>
      </w:r>
      <w:r w:rsidR="00B53595">
        <w:rPr>
          <w:i/>
          <w:sz w:val="28"/>
        </w:rPr>
        <w:t xml:space="preserve">and </w:t>
      </w:r>
      <w:proofErr w:type="spellStart"/>
      <w:r w:rsidR="00B53595">
        <w:rPr>
          <w:i/>
          <w:sz w:val="28"/>
        </w:rPr>
        <w:t>Opencv</w:t>
      </w:r>
      <w:proofErr w:type="spellEnd"/>
      <w:r w:rsidR="00B53595">
        <w:rPr>
          <w:i/>
          <w:sz w:val="28"/>
        </w:rPr>
        <w:t xml:space="preserve"> and Matplotlib Library</w:t>
      </w:r>
    </w:p>
    <w:p w14:paraId="67F7CDE3" w14:textId="0B47F80A" w:rsidR="00FF54F4" w:rsidRDefault="00B53595" w:rsidP="0083212B">
      <w:pPr>
        <w:jc w:val="left"/>
        <w:rPr>
          <w:i/>
          <w:sz w:val="28"/>
        </w:rPr>
      </w:pPr>
      <w:r>
        <w:rPr>
          <w:i/>
          <w:sz w:val="28"/>
        </w:rPr>
        <w:t xml:space="preserve">GNU </w:t>
      </w:r>
      <w:r w:rsidR="00FF54F4">
        <w:rPr>
          <w:i/>
          <w:sz w:val="28"/>
        </w:rPr>
        <w:t xml:space="preserve">Octave - 8.4.0 </w:t>
      </w:r>
    </w:p>
    <w:p w14:paraId="3B6419DB" w14:textId="77777777" w:rsidR="0083212B" w:rsidRDefault="0083212B" w:rsidP="00ED0921">
      <w:pPr>
        <w:jc w:val="left"/>
        <w:rPr>
          <w:b/>
          <w:bCs/>
          <w:i/>
          <w:sz w:val="28"/>
        </w:rPr>
      </w:pPr>
    </w:p>
    <w:p w14:paraId="6414808A" w14:textId="2C99955B" w:rsidR="00AD4A13" w:rsidRDefault="00AD4A13" w:rsidP="00E06646">
      <w:pPr>
        <w:tabs>
          <w:tab w:val="left" w:pos="1788"/>
        </w:tabs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>Output</w:t>
      </w:r>
      <w:r w:rsidR="00E06646">
        <w:rPr>
          <w:b/>
          <w:bCs/>
          <w:i/>
          <w:sz w:val="28"/>
        </w:rPr>
        <w:tab/>
      </w:r>
    </w:p>
    <w:p w14:paraId="101C6B4E" w14:textId="491C8EEB" w:rsidR="00AD4A13" w:rsidRPr="00B53595" w:rsidRDefault="00E06646" w:rsidP="00E06646">
      <w:pPr>
        <w:tabs>
          <w:tab w:val="left" w:pos="1788"/>
        </w:tabs>
        <w:jc w:val="left"/>
        <w:rPr>
          <w:i/>
          <w:color w:val="FF0000"/>
          <w:sz w:val="28"/>
        </w:rPr>
      </w:pPr>
      <w:r w:rsidRPr="00B53595">
        <w:rPr>
          <w:i/>
          <w:color w:val="FF0000"/>
          <w:sz w:val="28"/>
        </w:rPr>
        <w:t>-Octave Output</w:t>
      </w:r>
    </w:p>
    <w:p w14:paraId="09F40F95" w14:textId="4C5DC4A3" w:rsidR="00E06646" w:rsidRDefault="00E06646" w:rsidP="00E06646">
      <w:pPr>
        <w:tabs>
          <w:tab w:val="left" w:pos="1788"/>
        </w:tabs>
        <w:jc w:val="left"/>
        <w:rPr>
          <w:i/>
          <w:sz w:val="28"/>
        </w:rPr>
      </w:pPr>
      <w:r>
        <w:rPr>
          <w:noProof/>
        </w:rPr>
        <w:drawing>
          <wp:inline distT="0" distB="0" distL="0" distR="0" wp14:anchorId="444D85D8" wp14:editId="7DAF2DD7">
            <wp:extent cx="5120164" cy="2834640"/>
            <wp:effectExtent l="0" t="0" r="0" b="0"/>
            <wp:docPr id="708849279" name="Resim 1" descr="metin, ekran görüntüsü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49279" name="Resim 1" descr="metin, ekran görüntüsü, tasarım içeren bir resim&#10;&#10;Açıklama otomatik olarak oluşturuldu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25566" cy="2837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1427" w14:textId="47211E1E" w:rsidR="00E06646" w:rsidRPr="00B53595" w:rsidRDefault="00E06646" w:rsidP="00E06646">
      <w:pPr>
        <w:tabs>
          <w:tab w:val="left" w:pos="1788"/>
        </w:tabs>
        <w:jc w:val="left"/>
        <w:rPr>
          <w:i/>
          <w:color w:val="FF0000"/>
          <w:sz w:val="28"/>
        </w:rPr>
      </w:pPr>
      <w:r w:rsidRPr="00B53595">
        <w:rPr>
          <w:i/>
          <w:color w:val="FF0000"/>
          <w:sz w:val="28"/>
        </w:rPr>
        <w:t>-Python Output</w:t>
      </w:r>
    </w:p>
    <w:p w14:paraId="6590FD68" w14:textId="1EFDDE4E" w:rsidR="001221C3" w:rsidRDefault="001221C3" w:rsidP="00E06646">
      <w:pPr>
        <w:tabs>
          <w:tab w:val="left" w:pos="1788"/>
        </w:tabs>
        <w:jc w:val="left"/>
        <w:rPr>
          <w:i/>
          <w:sz w:val="28"/>
        </w:rPr>
      </w:pPr>
      <w:r>
        <w:rPr>
          <w:noProof/>
        </w:rPr>
        <w:drawing>
          <wp:inline distT="0" distB="0" distL="0" distR="0" wp14:anchorId="1198829C" wp14:editId="7C953846">
            <wp:extent cx="1722120" cy="2393913"/>
            <wp:effectExtent l="0" t="0" r="0" b="0"/>
            <wp:docPr id="526841533" name="Resim 1" descr="gökyüzü, deniz feneri, bina, dış meka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841533" name="Resim 1" descr="gökyüzü, deniz feneri, bina, dış mekan içeren bir resim&#10;&#10;Açıklama otomatik olarak oluşturuldu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44292" cy="242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21C3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7EFE04" wp14:editId="44F799C4">
            <wp:extent cx="1775460" cy="2397419"/>
            <wp:effectExtent l="0" t="0" r="0" b="0"/>
            <wp:docPr id="1364813285" name="Resim 1" descr="deniz feneri, bina, gökyüzü, bulut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813285" name="Resim 1" descr="deniz feneri, bina, gökyüzü, bulut içeren bir resim&#10;&#10;Açıklama otomatik olarak oluşturuldu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94317" cy="2422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0D676" w14:textId="21A9E328" w:rsidR="001221C3" w:rsidRDefault="001221C3" w:rsidP="00E06646">
      <w:pPr>
        <w:tabs>
          <w:tab w:val="left" w:pos="1788"/>
        </w:tabs>
        <w:jc w:val="left"/>
        <w:rPr>
          <w:i/>
          <w:sz w:val="28"/>
        </w:rPr>
      </w:pPr>
      <w:r>
        <w:rPr>
          <w:noProof/>
        </w:rPr>
        <w:lastRenderedPageBreak/>
        <w:drawing>
          <wp:inline distT="0" distB="0" distL="0" distR="0" wp14:anchorId="6BCDD82F" wp14:editId="4C00A268">
            <wp:extent cx="1755531" cy="2438400"/>
            <wp:effectExtent l="0" t="0" r="0" b="0"/>
            <wp:docPr id="956554713" name="Resim 1" descr="bina, gökyüzü, deniz feneri, dış meka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554713" name="Resim 1" descr="bina, gökyüzü, deniz feneri, dış mekan içeren bir resim&#10;&#10;Açıklama otomatik olarak oluşturuldu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63950" cy="245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D136D3" wp14:editId="283B17C7">
            <wp:extent cx="3192780" cy="2391576"/>
            <wp:effectExtent l="0" t="0" r="0" b="0"/>
            <wp:docPr id="1085508366" name="Resim 1" descr="metin, ekran görüntüsü, öykü gelişim çizgisi; kumpas; grafiğini çıkarma, diyagra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508366" name="Resim 1" descr="metin, ekran görüntüsü, öykü gelişim çizgisi; kumpas; grafiğini çıkarma, diyagram içeren bir resim&#10;&#10;Açıklama otomatik olarak oluşturuldu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25052" cy="241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682D" w14:textId="77777777" w:rsidR="00AD4A13" w:rsidRDefault="00AD4A13" w:rsidP="00F46D61">
      <w:pPr>
        <w:jc w:val="left"/>
        <w:rPr>
          <w:b/>
          <w:bCs/>
          <w:i/>
          <w:sz w:val="28"/>
        </w:rPr>
      </w:pPr>
    </w:p>
    <w:p w14:paraId="711523B5" w14:textId="604D00A3" w:rsidR="00F46D61" w:rsidRDefault="00F46D61" w:rsidP="00F46D61">
      <w:pPr>
        <w:jc w:val="left"/>
        <w:rPr>
          <w:i/>
          <w:sz w:val="28"/>
        </w:rPr>
      </w:pPr>
      <w:r w:rsidRPr="00F46D61">
        <w:rPr>
          <w:b/>
          <w:bCs/>
          <w:i/>
          <w:sz w:val="28"/>
        </w:rPr>
        <w:t>Reflections</w:t>
      </w:r>
      <w:r w:rsidRPr="00F46D61">
        <w:rPr>
          <w:i/>
          <w:sz w:val="28"/>
        </w:rPr>
        <w:t xml:space="preserve"> </w:t>
      </w:r>
    </w:p>
    <w:p w14:paraId="6A892F51" w14:textId="03F24849" w:rsidR="00F46D61" w:rsidRPr="00F46D61" w:rsidRDefault="00B53595" w:rsidP="00F46D61">
      <w:pPr>
        <w:jc w:val="left"/>
        <w:rPr>
          <w:i/>
          <w:sz w:val="28"/>
        </w:rPr>
      </w:pPr>
      <w:r>
        <w:rPr>
          <w:i/>
          <w:sz w:val="28"/>
        </w:rPr>
        <w:t xml:space="preserve">    </w:t>
      </w:r>
      <w:r w:rsidRPr="00B53595">
        <w:rPr>
          <w:i/>
          <w:sz w:val="28"/>
        </w:rPr>
        <w:t xml:space="preserve">Image processing codes are similar in </w:t>
      </w:r>
      <w:proofErr w:type="spellStart"/>
      <w:r w:rsidRPr="00B53595">
        <w:rPr>
          <w:i/>
          <w:sz w:val="28"/>
        </w:rPr>
        <w:t>opencv</w:t>
      </w:r>
      <w:proofErr w:type="spellEnd"/>
      <w:r w:rsidRPr="00B53595">
        <w:rPr>
          <w:i/>
          <w:sz w:val="28"/>
        </w:rPr>
        <w:t xml:space="preserve"> and octave. Drawing histogram in octave is easier than in python.</w:t>
      </w:r>
    </w:p>
    <w:p w14:paraId="0C76E66D" w14:textId="77777777" w:rsidR="00F502C7" w:rsidRPr="00507B5E" w:rsidRDefault="00F502C7" w:rsidP="00F502C7">
      <w:pPr>
        <w:pStyle w:val="ListeParagraf"/>
        <w:ind w:left="360"/>
        <w:jc w:val="left"/>
        <w:rPr>
          <w:i/>
          <w:sz w:val="28"/>
        </w:rPr>
      </w:pPr>
    </w:p>
    <w:p w14:paraId="48729BDE" w14:textId="77777777" w:rsidR="00ED0921" w:rsidRPr="00ED0921" w:rsidRDefault="00ED0921" w:rsidP="00ED0921">
      <w:pPr>
        <w:jc w:val="left"/>
        <w:rPr>
          <w:b/>
          <w:bCs/>
          <w:i/>
          <w:sz w:val="28"/>
        </w:rPr>
      </w:pPr>
      <w:r w:rsidRPr="00ED0921">
        <w:rPr>
          <w:b/>
          <w:bCs/>
          <w:i/>
          <w:sz w:val="28"/>
        </w:rPr>
        <w:t>Source Code</w:t>
      </w:r>
    </w:p>
    <w:p w14:paraId="6FD27D4B" w14:textId="53F3FDCB" w:rsidR="00E63427" w:rsidRPr="00787A28" w:rsidRDefault="00787A28" w:rsidP="00B1763F">
      <w:pPr>
        <w:rPr>
          <w:i/>
          <w:color w:val="FF0000"/>
          <w:sz w:val="28"/>
        </w:rPr>
      </w:pPr>
      <w:r w:rsidRPr="00787A28">
        <w:rPr>
          <w:i/>
          <w:color w:val="FF0000"/>
          <w:sz w:val="28"/>
        </w:rPr>
        <w:t>-Octave Codes</w:t>
      </w:r>
    </w:p>
    <w:p w14:paraId="317D0751" w14:textId="77777777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>% Read Image</w:t>
      </w:r>
    </w:p>
    <w:p w14:paraId="0B4AC7AA" w14:textId="232EA0A8" w:rsidR="00787A28" w:rsidRPr="00787A28" w:rsidRDefault="00787A28" w:rsidP="00787A28">
      <w:pPr>
        <w:rPr>
          <w:i/>
          <w:sz w:val="28"/>
        </w:rPr>
      </w:pPr>
      <w:proofErr w:type="spellStart"/>
      <w:r w:rsidRPr="00787A28">
        <w:rPr>
          <w:i/>
          <w:sz w:val="28"/>
        </w:rPr>
        <w:t>img</w:t>
      </w:r>
      <w:proofErr w:type="spellEnd"/>
      <w:r w:rsidRPr="00787A28">
        <w:rPr>
          <w:i/>
          <w:sz w:val="28"/>
        </w:rPr>
        <w:t xml:space="preserve"> = </w:t>
      </w:r>
      <w:proofErr w:type="spellStart"/>
      <w:r w:rsidRPr="00787A28">
        <w:rPr>
          <w:i/>
          <w:sz w:val="28"/>
        </w:rPr>
        <w:t>imread</w:t>
      </w:r>
      <w:proofErr w:type="spellEnd"/>
      <w:r w:rsidRPr="00787A28">
        <w:rPr>
          <w:i/>
          <w:sz w:val="28"/>
        </w:rPr>
        <w:t>('images/lighthouse.png'</w:t>
      </w:r>
      <w:proofErr w:type="gramStart"/>
      <w:r w:rsidRPr="00787A28">
        <w:rPr>
          <w:i/>
          <w:sz w:val="28"/>
        </w:rPr>
        <w:t>);</w:t>
      </w:r>
      <w:proofErr w:type="gramEnd"/>
    </w:p>
    <w:p w14:paraId="4EDA6DF8" w14:textId="77777777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>% Show Image</w:t>
      </w:r>
    </w:p>
    <w:p w14:paraId="2CB99930" w14:textId="77777777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t>figure;</w:t>
      </w:r>
      <w:proofErr w:type="gramEnd"/>
    </w:p>
    <w:p w14:paraId="673694F6" w14:textId="77777777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t>subplot(</w:t>
      </w:r>
      <w:proofErr w:type="gramEnd"/>
      <w:r w:rsidRPr="00787A28">
        <w:rPr>
          <w:i/>
          <w:sz w:val="28"/>
        </w:rPr>
        <w:t>2, 2, 1);</w:t>
      </w:r>
    </w:p>
    <w:p w14:paraId="33FD88FE" w14:textId="77777777" w:rsidR="00787A28" w:rsidRPr="00787A28" w:rsidRDefault="00787A28" w:rsidP="00787A28">
      <w:pPr>
        <w:rPr>
          <w:i/>
          <w:sz w:val="28"/>
        </w:rPr>
      </w:pPr>
      <w:proofErr w:type="spellStart"/>
      <w:r w:rsidRPr="00787A28">
        <w:rPr>
          <w:i/>
          <w:sz w:val="28"/>
        </w:rPr>
        <w:t>imshow</w:t>
      </w:r>
      <w:proofErr w:type="spellEnd"/>
      <w:r w:rsidRPr="00787A28">
        <w:rPr>
          <w:i/>
          <w:sz w:val="28"/>
        </w:rPr>
        <w:t>(</w:t>
      </w:r>
      <w:proofErr w:type="spellStart"/>
      <w:r w:rsidRPr="00787A28">
        <w:rPr>
          <w:i/>
          <w:sz w:val="28"/>
        </w:rPr>
        <w:t>img</w:t>
      </w:r>
      <w:proofErr w:type="spellEnd"/>
      <w:proofErr w:type="gramStart"/>
      <w:r w:rsidRPr="00787A28">
        <w:rPr>
          <w:i/>
          <w:sz w:val="28"/>
        </w:rPr>
        <w:t>);</w:t>
      </w:r>
      <w:proofErr w:type="gramEnd"/>
    </w:p>
    <w:p w14:paraId="03F78660" w14:textId="2BB03D5B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t>title(</w:t>
      </w:r>
      <w:proofErr w:type="gramEnd"/>
      <w:r w:rsidRPr="00787A28">
        <w:rPr>
          <w:i/>
          <w:sz w:val="28"/>
        </w:rPr>
        <w:t>'RGB Image');</w:t>
      </w:r>
    </w:p>
    <w:p w14:paraId="49EAB0F2" w14:textId="77777777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>% Convert to gray scale image</w:t>
      </w:r>
    </w:p>
    <w:p w14:paraId="620807DB" w14:textId="17AEE5BD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>gray = rgb2gray(</w:t>
      </w:r>
      <w:proofErr w:type="spellStart"/>
      <w:r w:rsidRPr="00787A28">
        <w:rPr>
          <w:i/>
          <w:sz w:val="28"/>
        </w:rPr>
        <w:t>img</w:t>
      </w:r>
      <w:proofErr w:type="spellEnd"/>
      <w:proofErr w:type="gramStart"/>
      <w:r w:rsidRPr="00787A28">
        <w:rPr>
          <w:i/>
          <w:sz w:val="28"/>
        </w:rPr>
        <w:t>);</w:t>
      </w:r>
      <w:proofErr w:type="gramEnd"/>
    </w:p>
    <w:p w14:paraId="69223CD7" w14:textId="77777777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 xml:space="preserve">% Show grayscale image </w:t>
      </w:r>
    </w:p>
    <w:p w14:paraId="6184ED9A" w14:textId="77777777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lastRenderedPageBreak/>
        <w:t>subplot(</w:t>
      </w:r>
      <w:proofErr w:type="gramEnd"/>
      <w:r w:rsidRPr="00787A28">
        <w:rPr>
          <w:i/>
          <w:sz w:val="28"/>
        </w:rPr>
        <w:t>2, 2, 2);</w:t>
      </w:r>
    </w:p>
    <w:p w14:paraId="439C238F" w14:textId="77777777" w:rsidR="00787A28" w:rsidRPr="00787A28" w:rsidRDefault="00787A28" w:rsidP="00787A28">
      <w:pPr>
        <w:rPr>
          <w:i/>
          <w:sz w:val="28"/>
        </w:rPr>
      </w:pPr>
      <w:proofErr w:type="spellStart"/>
      <w:r w:rsidRPr="00787A28">
        <w:rPr>
          <w:i/>
          <w:sz w:val="28"/>
        </w:rPr>
        <w:t>imshow</w:t>
      </w:r>
      <w:proofErr w:type="spellEnd"/>
      <w:r w:rsidRPr="00787A28">
        <w:rPr>
          <w:i/>
          <w:sz w:val="28"/>
        </w:rPr>
        <w:t>(gray</w:t>
      </w:r>
      <w:proofErr w:type="gramStart"/>
      <w:r w:rsidRPr="00787A28">
        <w:rPr>
          <w:i/>
          <w:sz w:val="28"/>
        </w:rPr>
        <w:t>);</w:t>
      </w:r>
      <w:proofErr w:type="gramEnd"/>
    </w:p>
    <w:p w14:paraId="02EE1BB5" w14:textId="3E13C665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t>title(</w:t>
      </w:r>
      <w:proofErr w:type="gramEnd"/>
      <w:r w:rsidRPr="00787A28">
        <w:rPr>
          <w:i/>
          <w:sz w:val="28"/>
        </w:rPr>
        <w:t>'Grayscale Image');</w:t>
      </w:r>
    </w:p>
    <w:p w14:paraId="03A9B364" w14:textId="77777777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 xml:space="preserve">% </w:t>
      </w:r>
      <w:proofErr w:type="gramStart"/>
      <w:r w:rsidRPr="00787A28">
        <w:rPr>
          <w:i/>
          <w:sz w:val="28"/>
        </w:rPr>
        <w:t>Rotate  45</w:t>
      </w:r>
      <w:proofErr w:type="gramEnd"/>
      <w:r w:rsidRPr="00787A28">
        <w:rPr>
          <w:i/>
          <w:sz w:val="28"/>
        </w:rPr>
        <w:t xml:space="preserve"> degree the image</w:t>
      </w:r>
    </w:p>
    <w:p w14:paraId="2053C57F" w14:textId="77777777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 xml:space="preserve">pkg load </w:t>
      </w:r>
      <w:proofErr w:type="gramStart"/>
      <w:r w:rsidRPr="00787A28">
        <w:rPr>
          <w:i/>
          <w:sz w:val="28"/>
        </w:rPr>
        <w:t>image;</w:t>
      </w:r>
      <w:proofErr w:type="gramEnd"/>
    </w:p>
    <w:p w14:paraId="6980B095" w14:textId="5C6A876E" w:rsidR="00787A28" w:rsidRPr="00787A28" w:rsidRDefault="00787A28" w:rsidP="00787A28">
      <w:pPr>
        <w:rPr>
          <w:i/>
          <w:sz w:val="28"/>
        </w:rPr>
      </w:pPr>
      <w:proofErr w:type="spellStart"/>
      <w:r w:rsidRPr="00787A28">
        <w:rPr>
          <w:i/>
          <w:sz w:val="28"/>
        </w:rPr>
        <w:t>rotated_img</w:t>
      </w:r>
      <w:proofErr w:type="spellEnd"/>
      <w:r w:rsidRPr="00787A28">
        <w:rPr>
          <w:i/>
          <w:sz w:val="28"/>
        </w:rPr>
        <w:t xml:space="preserve"> = </w:t>
      </w:r>
      <w:proofErr w:type="spellStart"/>
      <w:proofErr w:type="gramStart"/>
      <w:r w:rsidRPr="00787A28">
        <w:rPr>
          <w:i/>
          <w:sz w:val="28"/>
        </w:rPr>
        <w:t>imrotate</w:t>
      </w:r>
      <w:proofErr w:type="spellEnd"/>
      <w:r w:rsidRPr="00787A28">
        <w:rPr>
          <w:i/>
          <w:sz w:val="28"/>
        </w:rPr>
        <w:t>(</w:t>
      </w:r>
      <w:proofErr w:type="spellStart"/>
      <w:proofErr w:type="gramEnd"/>
      <w:r w:rsidRPr="00787A28">
        <w:rPr>
          <w:i/>
          <w:sz w:val="28"/>
        </w:rPr>
        <w:t>img</w:t>
      </w:r>
      <w:proofErr w:type="spellEnd"/>
      <w:r w:rsidRPr="00787A28">
        <w:rPr>
          <w:i/>
          <w:sz w:val="28"/>
        </w:rPr>
        <w:t>, 45);</w:t>
      </w:r>
    </w:p>
    <w:p w14:paraId="0903349A" w14:textId="77777777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>% Show rotated image</w:t>
      </w:r>
    </w:p>
    <w:p w14:paraId="5B059DB5" w14:textId="77777777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t>subplot(</w:t>
      </w:r>
      <w:proofErr w:type="gramEnd"/>
      <w:r w:rsidRPr="00787A28">
        <w:rPr>
          <w:i/>
          <w:sz w:val="28"/>
        </w:rPr>
        <w:t>2, 2, 3);</w:t>
      </w:r>
    </w:p>
    <w:p w14:paraId="01801794" w14:textId="77777777" w:rsidR="00787A28" w:rsidRPr="00787A28" w:rsidRDefault="00787A28" w:rsidP="00787A28">
      <w:pPr>
        <w:rPr>
          <w:i/>
          <w:sz w:val="28"/>
        </w:rPr>
      </w:pPr>
      <w:proofErr w:type="spellStart"/>
      <w:r w:rsidRPr="00787A28">
        <w:rPr>
          <w:i/>
          <w:sz w:val="28"/>
        </w:rPr>
        <w:t>imshow</w:t>
      </w:r>
      <w:proofErr w:type="spellEnd"/>
      <w:r w:rsidRPr="00787A28">
        <w:rPr>
          <w:i/>
          <w:sz w:val="28"/>
        </w:rPr>
        <w:t>(</w:t>
      </w:r>
      <w:proofErr w:type="spellStart"/>
      <w:r w:rsidRPr="00787A28">
        <w:rPr>
          <w:i/>
          <w:sz w:val="28"/>
        </w:rPr>
        <w:t>rotated_img</w:t>
      </w:r>
      <w:proofErr w:type="spellEnd"/>
      <w:proofErr w:type="gramStart"/>
      <w:r w:rsidRPr="00787A28">
        <w:rPr>
          <w:i/>
          <w:sz w:val="28"/>
        </w:rPr>
        <w:t>);</w:t>
      </w:r>
      <w:proofErr w:type="gramEnd"/>
    </w:p>
    <w:p w14:paraId="09AC9F9C" w14:textId="7DDA62F8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t>title(</w:t>
      </w:r>
      <w:proofErr w:type="gramEnd"/>
      <w:r w:rsidRPr="00787A28">
        <w:rPr>
          <w:i/>
          <w:sz w:val="28"/>
        </w:rPr>
        <w:t>'Rotated Image');</w:t>
      </w:r>
    </w:p>
    <w:p w14:paraId="3E73CCD8" w14:textId="77777777" w:rsidR="00787A28" w:rsidRPr="00787A28" w:rsidRDefault="00787A28" w:rsidP="00787A28">
      <w:pPr>
        <w:rPr>
          <w:i/>
          <w:sz w:val="28"/>
        </w:rPr>
      </w:pPr>
      <w:r w:rsidRPr="00787A28">
        <w:rPr>
          <w:i/>
          <w:sz w:val="28"/>
        </w:rPr>
        <w:t xml:space="preserve">% Draw the grayscale </w:t>
      </w:r>
      <w:proofErr w:type="spellStart"/>
      <w:r w:rsidRPr="00787A28">
        <w:rPr>
          <w:i/>
          <w:sz w:val="28"/>
        </w:rPr>
        <w:t>images's</w:t>
      </w:r>
      <w:proofErr w:type="spellEnd"/>
      <w:r w:rsidRPr="00787A28">
        <w:rPr>
          <w:i/>
          <w:sz w:val="28"/>
        </w:rPr>
        <w:t xml:space="preserve"> histogram</w:t>
      </w:r>
    </w:p>
    <w:p w14:paraId="7B866041" w14:textId="77777777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t>subplot(</w:t>
      </w:r>
      <w:proofErr w:type="gramEnd"/>
      <w:r w:rsidRPr="00787A28">
        <w:rPr>
          <w:i/>
          <w:sz w:val="28"/>
        </w:rPr>
        <w:t>2, 2, 4);</w:t>
      </w:r>
    </w:p>
    <w:p w14:paraId="6D27A7C7" w14:textId="77777777" w:rsidR="00787A28" w:rsidRPr="00787A28" w:rsidRDefault="00787A28" w:rsidP="00787A28">
      <w:pPr>
        <w:rPr>
          <w:i/>
          <w:sz w:val="28"/>
        </w:rPr>
      </w:pPr>
      <w:proofErr w:type="spellStart"/>
      <w:r w:rsidRPr="00787A28">
        <w:rPr>
          <w:i/>
          <w:sz w:val="28"/>
        </w:rPr>
        <w:t>imhist</w:t>
      </w:r>
      <w:proofErr w:type="spellEnd"/>
      <w:r w:rsidRPr="00787A28">
        <w:rPr>
          <w:i/>
          <w:sz w:val="28"/>
        </w:rPr>
        <w:t>(gray</w:t>
      </w:r>
      <w:proofErr w:type="gramStart"/>
      <w:r w:rsidRPr="00787A28">
        <w:rPr>
          <w:i/>
          <w:sz w:val="28"/>
        </w:rPr>
        <w:t>);</w:t>
      </w:r>
      <w:proofErr w:type="gramEnd"/>
    </w:p>
    <w:p w14:paraId="255C7B66" w14:textId="77777777" w:rsidR="00787A28" w:rsidRPr="00787A28" w:rsidRDefault="00787A28" w:rsidP="00787A28">
      <w:pPr>
        <w:rPr>
          <w:i/>
          <w:sz w:val="28"/>
        </w:rPr>
      </w:pPr>
      <w:proofErr w:type="gramStart"/>
      <w:r w:rsidRPr="00787A28">
        <w:rPr>
          <w:i/>
          <w:sz w:val="28"/>
        </w:rPr>
        <w:t>title(</w:t>
      </w:r>
      <w:proofErr w:type="gramEnd"/>
      <w:r w:rsidRPr="00787A28">
        <w:rPr>
          <w:i/>
          <w:sz w:val="28"/>
        </w:rPr>
        <w:t>'Grayscale Image Histogram');</w:t>
      </w:r>
    </w:p>
    <w:p w14:paraId="67F6C681" w14:textId="77777777" w:rsidR="00787A28" w:rsidRPr="00787A28" w:rsidRDefault="00787A28" w:rsidP="00787A28">
      <w:pPr>
        <w:rPr>
          <w:i/>
          <w:sz w:val="28"/>
        </w:rPr>
      </w:pPr>
      <w:proofErr w:type="spellStart"/>
      <w:proofErr w:type="gramStart"/>
      <w:r w:rsidRPr="00787A28">
        <w:rPr>
          <w:i/>
          <w:sz w:val="28"/>
        </w:rPr>
        <w:t>xlabel</w:t>
      </w:r>
      <w:proofErr w:type="spellEnd"/>
      <w:r w:rsidRPr="00787A28">
        <w:rPr>
          <w:i/>
          <w:sz w:val="28"/>
        </w:rPr>
        <w:t>(</w:t>
      </w:r>
      <w:proofErr w:type="gramEnd"/>
      <w:r w:rsidRPr="00787A28">
        <w:rPr>
          <w:i/>
          <w:sz w:val="28"/>
        </w:rPr>
        <w:t>'Pixel Intensity');</w:t>
      </w:r>
    </w:p>
    <w:p w14:paraId="358B0121" w14:textId="012A2386" w:rsidR="00787A28" w:rsidRDefault="00787A28" w:rsidP="00787A28">
      <w:pPr>
        <w:rPr>
          <w:i/>
          <w:sz w:val="28"/>
        </w:rPr>
      </w:pPr>
      <w:proofErr w:type="spellStart"/>
      <w:proofErr w:type="gramStart"/>
      <w:r w:rsidRPr="00787A28">
        <w:rPr>
          <w:i/>
          <w:sz w:val="28"/>
        </w:rPr>
        <w:t>ylabel</w:t>
      </w:r>
      <w:proofErr w:type="spellEnd"/>
      <w:r w:rsidRPr="00787A28">
        <w:rPr>
          <w:i/>
          <w:sz w:val="28"/>
        </w:rPr>
        <w:t>(</w:t>
      </w:r>
      <w:proofErr w:type="gramEnd"/>
      <w:r w:rsidRPr="00787A28">
        <w:rPr>
          <w:i/>
          <w:sz w:val="28"/>
        </w:rPr>
        <w:t>'Number Of Pixel');</w:t>
      </w:r>
    </w:p>
    <w:p w14:paraId="5B37E70C" w14:textId="77777777" w:rsidR="00787A28" w:rsidRDefault="00787A28" w:rsidP="00B1763F">
      <w:pPr>
        <w:rPr>
          <w:i/>
          <w:iCs/>
          <w:color w:val="FF0000"/>
          <w:sz w:val="24"/>
          <w:szCs w:val="24"/>
        </w:rPr>
      </w:pPr>
    </w:p>
    <w:p w14:paraId="0348A81E" w14:textId="77777777" w:rsidR="00D768D4" w:rsidRDefault="00D768D4" w:rsidP="00B1763F">
      <w:pPr>
        <w:rPr>
          <w:i/>
          <w:iCs/>
          <w:color w:val="FF0000"/>
          <w:sz w:val="24"/>
          <w:szCs w:val="24"/>
        </w:rPr>
      </w:pPr>
    </w:p>
    <w:p w14:paraId="0DEE65A6" w14:textId="77777777" w:rsidR="00D768D4" w:rsidRDefault="00D768D4" w:rsidP="00B1763F">
      <w:pPr>
        <w:rPr>
          <w:i/>
          <w:iCs/>
          <w:color w:val="FF0000"/>
          <w:sz w:val="24"/>
          <w:szCs w:val="24"/>
        </w:rPr>
      </w:pPr>
    </w:p>
    <w:p w14:paraId="56700931" w14:textId="77777777" w:rsidR="00D768D4" w:rsidRDefault="00D768D4" w:rsidP="00B1763F">
      <w:pPr>
        <w:rPr>
          <w:i/>
          <w:iCs/>
          <w:color w:val="FF0000"/>
          <w:sz w:val="24"/>
          <w:szCs w:val="24"/>
        </w:rPr>
      </w:pPr>
    </w:p>
    <w:p w14:paraId="3C6E8279" w14:textId="77777777" w:rsidR="00D768D4" w:rsidRDefault="00D768D4" w:rsidP="00B1763F">
      <w:pPr>
        <w:rPr>
          <w:i/>
          <w:iCs/>
          <w:color w:val="FF0000"/>
          <w:sz w:val="24"/>
          <w:szCs w:val="24"/>
        </w:rPr>
      </w:pPr>
    </w:p>
    <w:p w14:paraId="17668E06" w14:textId="77777777" w:rsidR="00D768D4" w:rsidRDefault="00D768D4" w:rsidP="00B1763F">
      <w:pPr>
        <w:rPr>
          <w:i/>
          <w:iCs/>
          <w:color w:val="FF0000"/>
          <w:sz w:val="24"/>
          <w:szCs w:val="24"/>
        </w:rPr>
      </w:pPr>
    </w:p>
    <w:p w14:paraId="7CA68C02" w14:textId="77777777" w:rsidR="00D768D4" w:rsidRDefault="00D768D4" w:rsidP="00B1763F">
      <w:pPr>
        <w:rPr>
          <w:i/>
          <w:iCs/>
          <w:color w:val="FF0000"/>
          <w:sz w:val="24"/>
          <w:szCs w:val="24"/>
        </w:rPr>
      </w:pPr>
    </w:p>
    <w:p w14:paraId="31EE32E1" w14:textId="77777777" w:rsidR="00D768D4" w:rsidRDefault="00D768D4" w:rsidP="00B1763F">
      <w:pPr>
        <w:rPr>
          <w:i/>
          <w:iCs/>
          <w:color w:val="FF0000"/>
          <w:sz w:val="24"/>
          <w:szCs w:val="24"/>
        </w:rPr>
      </w:pPr>
    </w:p>
    <w:p w14:paraId="40385D4F" w14:textId="77777777" w:rsidR="00D768D4" w:rsidRPr="00787A28" w:rsidRDefault="00D768D4" w:rsidP="00B1763F">
      <w:pPr>
        <w:rPr>
          <w:i/>
          <w:iCs/>
          <w:color w:val="FF0000"/>
          <w:sz w:val="24"/>
          <w:szCs w:val="24"/>
        </w:rPr>
      </w:pPr>
    </w:p>
    <w:p w14:paraId="78699E40" w14:textId="250D001F" w:rsidR="00787A28" w:rsidRDefault="00787A28" w:rsidP="00B1763F">
      <w:pPr>
        <w:rPr>
          <w:i/>
          <w:iCs/>
          <w:color w:val="FF0000"/>
          <w:sz w:val="28"/>
          <w:szCs w:val="28"/>
        </w:rPr>
      </w:pPr>
      <w:r w:rsidRPr="00787A28">
        <w:rPr>
          <w:i/>
          <w:iCs/>
          <w:color w:val="FF0000"/>
          <w:sz w:val="24"/>
          <w:szCs w:val="24"/>
        </w:rPr>
        <w:t>-</w:t>
      </w:r>
      <w:r w:rsidRPr="00787A28">
        <w:rPr>
          <w:i/>
          <w:iCs/>
          <w:color w:val="FF0000"/>
          <w:sz w:val="28"/>
          <w:szCs w:val="28"/>
        </w:rPr>
        <w:t>Python Codes</w:t>
      </w:r>
    </w:p>
    <w:p w14:paraId="4C01ACAB" w14:textId="7A51AA0A" w:rsidR="001221C3" w:rsidRPr="001221C3" w:rsidRDefault="001221C3" w:rsidP="001221C3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</w:pPr>
      <w:proofErr w:type="spellStart"/>
      <w:r w:rsidRPr="001221C3">
        <w:rPr>
          <w:rFonts w:ascii="Courier New" w:eastAsia="Times New Roman" w:hAnsi="Courier New" w:cs="Courier New"/>
          <w:color w:val="CF8E6D"/>
          <w:sz w:val="20"/>
          <w:szCs w:val="20"/>
          <w:lang w:val="tr-TR" w:eastAsia="tr-TR"/>
        </w:rPr>
        <w:t>from</w:t>
      </w:r>
      <w:proofErr w:type="spellEnd"/>
      <w:r w:rsidRPr="001221C3">
        <w:rPr>
          <w:rFonts w:ascii="Courier New" w:eastAsia="Times New Roman" w:hAnsi="Courier New" w:cs="Courier New"/>
          <w:color w:val="CF8E6D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matplotlib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CF8E6D"/>
          <w:sz w:val="20"/>
          <w:szCs w:val="20"/>
          <w:lang w:val="tr-TR" w:eastAsia="tr-TR"/>
        </w:rPr>
        <w:t>import</w:t>
      </w:r>
      <w:proofErr w:type="spellEnd"/>
      <w:r w:rsidRPr="001221C3">
        <w:rPr>
          <w:rFonts w:ascii="Courier New" w:eastAsia="Times New Roman" w:hAnsi="Courier New" w:cs="Courier New"/>
          <w:color w:val="CF8E6D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pyplot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 </w:t>
      </w:r>
      <w:r w:rsidRPr="001221C3">
        <w:rPr>
          <w:rFonts w:ascii="Courier New" w:eastAsia="Times New Roman" w:hAnsi="Courier New" w:cs="Courier New"/>
          <w:color w:val="CF8E6D"/>
          <w:sz w:val="20"/>
          <w:szCs w:val="20"/>
          <w:lang w:val="tr-TR" w:eastAsia="tr-TR"/>
        </w:rPr>
        <w:t xml:space="preserve">as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plt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CF8E6D"/>
          <w:sz w:val="20"/>
          <w:szCs w:val="20"/>
          <w:lang w:val="tr-TR" w:eastAsia="tr-TR"/>
        </w:rPr>
        <w:t>import</w:t>
      </w:r>
      <w:proofErr w:type="spellEnd"/>
      <w:r w:rsidRPr="001221C3">
        <w:rPr>
          <w:rFonts w:ascii="Courier New" w:eastAsia="Times New Roman" w:hAnsi="Courier New" w:cs="Courier New"/>
          <w:color w:val="CF8E6D"/>
          <w:sz w:val="20"/>
          <w:szCs w:val="20"/>
          <w:lang w:val="tr-TR" w:eastAsia="tr-TR"/>
        </w:rPr>
        <w:t xml:space="preserve"> 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cv2 </w:t>
      </w:r>
      <w:r w:rsidRPr="001221C3">
        <w:rPr>
          <w:rFonts w:ascii="Courier New" w:eastAsia="Times New Roman" w:hAnsi="Courier New" w:cs="Courier New"/>
          <w:color w:val="CF8E6D"/>
          <w:sz w:val="20"/>
          <w:szCs w:val="20"/>
          <w:lang w:val="tr-TR" w:eastAsia="tr-TR"/>
        </w:rPr>
        <w:t xml:space="preserve">as 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#Read Image</w:t>
      </w:r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img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 =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imread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images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/lighthouse.png'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namedWindow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colored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,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WINDOW_AUTOSIZE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imshow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colored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,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img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waitKey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0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#Convert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to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gray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scal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imag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gray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 =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cvtColor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img,cv.COLOR_BGR2GRAY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#Show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grayscal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imag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imshow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gray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,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gray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waitKey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0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#Rotate  45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degre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th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imag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rot_mat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 = cv.getRotationMatrix2D((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img.shape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[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1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] / 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2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,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img.shape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[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0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] / 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2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), 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45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,</w:t>
      </w:r>
      <w:r w:rsidR="00B53595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 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1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rotated_img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 =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warpAffine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img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,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rot_mat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, (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img.shape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[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1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],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img.shape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[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0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]), </w:t>
      </w:r>
      <w:proofErr w:type="spellStart"/>
      <w:r w:rsidRPr="001221C3">
        <w:rPr>
          <w:rFonts w:ascii="Courier New" w:eastAsia="Times New Roman" w:hAnsi="Courier New" w:cs="Courier New"/>
          <w:color w:val="AA4926"/>
          <w:sz w:val="20"/>
          <w:szCs w:val="20"/>
          <w:lang w:val="tr-TR" w:eastAsia="tr-TR"/>
        </w:rPr>
        <w:t>flags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=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INTER_CUBIC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#Show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rotated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imag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imshow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rotated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'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 xml:space="preserve">, 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rotated_img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cv.waitKey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2AACB8"/>
          <w:sz w:val="20"/>
          <w:szCs w:val="20"/>
          <w:lang w:val="tr-TR" w:eastAsia="tr-TR"/>
        </w:rPr>
        <w:t>0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#Draw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th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grayscale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>images's</w:t>
      </w:r>
      <w:proofErr w:type="spellEnd"/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t xml:space="preserve"> histogram</w:t>
      </w:r>
      <w:r w:rsidRPr="001221C3">
        <w:rPr>
          <w:rFonts w:ascii="Courier New" w:eastAsia="Times New Roman" w:hAnsi="Courier New" w:cs="Courier New"/>
          <w:color w:val="7A7E85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plt.figure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plt.hist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gray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plt.xlabel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"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Pixel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 xml:space="preserve"> 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Intensity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"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plt.ylabel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"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Number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 xml:space="preserve"> of 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Pixels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"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plt.title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</w:t>
      </w:r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 xml:space="preserve">"Histogram of </w:t>
      </w:r>
      <w:proofErr w:type="spellStart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>Grayscale</w:t>
      </w:r>
      <w:proofErr w:type="spellEnd"/>
      <w:r w:rsidRPr="001221C3">
        <w:rPr>
          <w:rFonts w:ascii="Courier New" w:eastAsia="Times New Roman" w:hAnsi="Courier New" w:cs="Courier New"/>
          <w:color w:val="6AAB73"/>
          <w:sz w:val="20"/>
          <w:szCs w:val="20"/>
          <w:lang w:val="tr-TR" w:eastAsia="tr-TR"/>
        </w:rPr>
        <w:t xml:space="preserve"> Image"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)</w:t>
      </w:r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br/>
      </w:r>
      <w:proofErr w:type="spellStart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plt.show</w:t>
      </w:r>
      <w:proofErr w:type="spellEnd"/>
      <w:r w:rsidRPr="001221C3">
        <w:rPr>
          <w:rFonts w:ascii="Courier New" w:eastAsia="Times New Roman" w:hAnsi="Courier New" w:cs="Courier New"/>
          <w:color w:val="BCBEC4"/>
          <w:sz w:val="20"/>
          <w:szCs w:val="20"/>
          <w:lang w:val="tr-TR" w:eastAsia="tr-TR"/>
        </w:rPr>
        <w:t>()</w:t>
      </w:r>
    </w:p>
    <w:p w14:paraId="2CCE284B" w14:textId="77777777" w:rsidR="001221C3" w:rsidRPr="00787A28" w:rsidRDefault="001221C3" w:rsidP="00B1763F">
      <w:pPr>
        <w:rPr>
          <w:i/>
          <w:iCs/>
          <w:color w:val="FF0000"/>
          <w:sz w:val="24"/>
          <w:szCs w:val="24"/>
        </w:rPr>
      </w:pPr>
    </w:p>
    <w:sectPr w:rsidR="001221C3" w:rsidRPr="00787A28" w:rsidSect="004270B7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C81313" w14:textId="77777777" w:rsidR="0090256D" w:rsidRDefault="0090256D" w:rsidP="007460C6">
      <w:pPr>
        <w:spacing w:after="0" w:line="240" w:lineRule="auto"/>
      </w:pPr>
      <w:r>
        <w:separator/>
      </w:r>
    </w:p>
  </w:endnote>
  <w:endnote w:type="continuationSeparator" w:id="0">
    <w:p w14:paraId="3E6A1696" w14:textId="77777777" w:rsidR="0090256D" w:rsidRDefault="0090256D" w:rsidP="00746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LucidaSansTypewriter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6F03A6" w14:textId="77777777" w:rsidR="0090256D" w:rsidRDefault="0090256D" w:rsidP="007460C6">
      <w:pPr>
        <w:spacing w:after="0" w:line="240" w:lineRule="auto"/>
      </w:pPr>
      <w:r>
        <w:separator/>
      </w:r>
    </w:p>
  </w:footnote>
  <w:footnote w:type="continuationSeparator" w:id="0">
    <w:p w14:paraId="367149F2" w14:textId="77777777" w:rsidR="0090256D" w:rsidRDefault="0090256D" w:rsidP="007460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745085"/>
    <w:multiLevelType w:val="hybridMultilevel"/>
    <w:tmpl w:val="AC224A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3624FF"/>
    <w:multiLevelType w:val="hybridMultilevel"/>
    <w:tmpl w:val="F346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32725"/>
    <w:multiLevelType w:val="hybridMultilevel"/>
    <w:tmpl w:val="47BA0A9E"/>
    <w:lvl w:ilvl="0" w:tplc="F6FA860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EE3B40"/>
    <w:multiLevelType w:val="hybridMultilevel"/>
    <w:tmpl w:val="6D7EE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115E8"/>
    <w:multiLevelType w:val="multilevel"/>
    <w:tmpl w:val="04090025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A8523F3"/>
    <w:multiLevelType w:val="hybridMultilevel"/>
    <w:tmpl w:val="99E44EF0"/>
    <w:lvl w:ilvl="0" w:tplc="99F2856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435718">
    <w:abstractNumId w:val="2"/>
  </w:num>
  <w:num w:numId="2" w16cid:durableId="1996838240">
    <w:abstractNumId w:val="5"/>
  </w:num>
  <w:num w:numId="3" w16cid:durableId="1013607591">
    <w:abstractNumId w:val="4"/>
  </w:num>
  <w:num w:numId="4" w16cid:durableId="1875145331">
    <w:abstractNumId w:val="4"/>
  </w:num>
  <w:num w:numId="5" w16cid:durableId="403378660">
    <w:abstractNumId w:val="4"/>
  </w:num>
  <w:num w:numId="6" w16cid:durableId="954481873">
    <w:abstractNumId w:val="4"/>
  </w:num>
  <w:num w:numId="7" w16cid:durableId="825364438">
    <w:abstractNumId w:val="4"/>
  </w:num>
  <w:num w:numId="8" w16cid:durableId="885750863">
    <w:abstractNumId w:val="4"/>
  </w:num>
  <w:num w:numId="9" w16cid:durableId="315038602">
    <w:abstractNumId w:val="1"/>
  </w:num>
  <w:num w:numId="10" w16cid:durableId="663048003">
    <w:abstractNumId w:val="4"/>
  </w:num>
  <w:num w:numId="11" w16cid:durableId="1599097544">
    <w:abstractNumId w:val="3"/>
  </w:num>
  <w:num w:numId="12" w16cid:durableId="985477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rcwNDA0Mbc0NDdX0lEKTi0uzszPAymwqAUAQCECfiwAAAA="/>
  </w:docVars>
  <w:rsids>
    <w:rsidRoot w:val="007460C6"/>
    <w:rsid w:val="00007D6F"/>
    <w:rsid w:val="00010217"/>
    <w:rsid w:val="000156F3"/>
    <w:rsid w:val="0002397D"/>
    <w:rsid w:val="000513C9"/>
    <w:rsid w:val="00055840"/>
    <w:rsid w:val="0008361A"/>
    <w:rsid w:val="000B11D9"/>
    <w:rsid w:val="000D0954"/>
    <w:rsid w:val="000D6FB2"/>
    <w:rsid w:val="000F3BBC"/>
    <w:rsid w:val="001221C3"/>
    <w:rsid w:val="001449F8"/>
    <w:rsid w:val="001A5588"/>
    <w:rsid w:val="001B0D6E"/>
    <w:rsid w:val="00212A35"/>
    <w:rsid w:val="002220C5"/>
    <w:rsid w:val="0022394B"/>
    <w:rsid w:val="00234F86"/>
    <w:rsid w:val="002D0584"/>
    <w:rsid w:val="002D637C"/>
    <w:rsid w:val="003336FC"/>
    <w:rsid w:val="00340CA4"/>
    <w:rsid w:val="0035321A"/>
    <w:rsid w:val="00360217"/>
    <w:rsid w:val="00367267"/>
    <w:rsid w:val="003807B0"/>
    <w:rsid w:val="00390A02"/>
    <w:rsid w:val="003E59CC"/>
    <w:rsid w:val="003F249E"/>
    <w:rsid w:val="00403E5A"/>
    <w:rsid w:val="00405135"/>
    <w:rsid w:val="004160A9"/>
    <w:rsid w:val="004209B8"/>
    <w:rsid w:val="004270B7"/>
    <w:rsid w:val="004305CB"/>
    <w:rsid w:val="00462F53"/>
    <w:rsid w:val="00483388"/>
    <w:rsid w:val="004C741F"/>
    <w:rsid w:val="004E69D0"/>
    <w:rsid w:val="00507B5E"/>
    <w:rsid w:val="00533547"/>
    <w:rsid w:val="00562562"/>
    <w:rsid w:val="005738F1"/>
    <w:rsid w:val="005A1418"/>
    <w:rsid w:val="005E511C"/>
    <w:rsid w:val="005E75CD"/>
    <w:rsid w:val="005E7B67"/>
    <w:rsid w:val="0061691A"/>
    <w:rsid w:val="00621658"/>
    <w:rsid w:val="006375CC"/>
    <w:rsid w:val="00657C5F"/>
    <w:rsid w:val="006742E7"/>
    <w:rsid w:val="006859F8"/>
    <w:rsid w:val="006A6DD7"/>
    <w:rsid w:val="006B0C77"/>
    <w:rsid w:val="006F281D"/>
    <w:rsid w:val="006F6C51"/>
    <w:rsid w:val="006F76DC"/>
    <w:rsid w:val="00721107"/>
    <w:rsid w:val="0072207A"/>
    <w:rsid w:val="007460C6"/>
    <w:rsid w:val="00780AC6"/>
    <w:rsid w:val="007827DF"/>
    <w:rsid w:val="00786ABA"/>
    <w:rsid w:val="00787A28"/>
    <w:rsid w:val="007939A1"/>
    <w:rsid w:val="007C50D4"/>
    <w:rsid w:val="007F546C"/>
    <w:rsid w:val="0080049A"/>
    <w:rsid w:val="00825B5E"/>
    <w:rsid w:val="0083212B"/>
    <w:rsid w:val="00876DD5"/>
    <w:rsid w:val="00882C4C"/>
    <w:rsid w:val="00890ACA"/>
    <w:rsid w:val="00893823"/>
    <w:rsid w:val="00894E13"/>
    <w:rsid w:val="008F23B3"/>
    <w:rsid w:val="0090256D"/>
    <w:rsid w:val="00917378"/>
    <w:rsid w:val="00943B8A"/>
    <w:rsid w:val="009825C7"/>
    <w:rsid w:val="0099479B"/>
    <w:rsid w:val="009B0602"/>
    <w:rsid w:val="009F3AEE"/>
    <w:rsid w:val="009F7EC6"/>
    <w:rsid w:val="00A53314"/>
    <w:rsid w:val="00A5421D"/>
    <w:rsid w:val="00A550EC"/>
    <w:rsid w:val="00A56E87"/>
    <w:rsid w:val="00A63663"/>
    <w:rsid w:val="00A95D3A"/>
    <w:rsid w:val="00AD4A13"/>
    <w:rsid w:val="00AF0561"/>
    <w:rsid w:val="00AF3FB6"/>
    <w:rsid w:val="00B1763F"/>
    <w:rsid w:val="00B20208"/>
    <w:rsid w:val="00B23B40"/>
    <w:rsid w:val="00B53595"/>
    <w:rsid w:val="00B67CA2"/>
    <w:rsid w:val="00B709A0"/>
    <w:rsid w:val="00B91A07"/>
    <w:rsid w:val="00B94EF5"/>
    <w:rsid w:val="00BE03EC"/>
    <w:rsid w:val="00C12983"/>
    <w:rsid w:val="00C20F86"/>
    <w:rsid w:val="00C66E76"/>
    <w:rsid w:val="00C97B6F"/>
    <w:rsid w:val="00CA2AF4"/>
    <w:rsid w:val="00CA6879"/>
    <w:rsid w:val="00D11026"/>
    <w:rsid w:val="00D1146D"/>
    <w:rsid w:val="00D640C1"/>
    <w:rsid w:val="00D65636"/>
    <w:rsid w:val="00D678F2"/>
    <w:rsid w:val="00D768D4"/>
    <w:rsid w:val="00D932EF"/>
    <w:rsid w:val="00DA3915"/>
    <w:rsid w:val="00DB28E1"/>
    <w:rsid w:val="00E06646"/>
    <w:rsid w:val="00E22176"/>
    <w:rsid w:val="00E3357D"/>
    <w:rsid w:val="00E50A22"/>
    <w:rsid w:val="00E63427"/>
    <w:rsid w:val="00E7438D"/>
    <w:rsid w:val="00E82065"/>
    <w:rsid w:val="00E853F2"/>
    <w:rsid w:val="00E92994"/>
    <w:rsid w:val="00EB2123"/>
    <w:rsid w:val="00EB5D00"/>
    <w:rsid w:val="00ED0921"/>
    <w:rsid w:val="00EE3478"/>
    <w:rsid w:val="00F01579"/>
    <w:rsid w:val="00F02F20"/>
    <w:rsid w:val="00F13F0A"/>
    <w:rsid w:val="00F46D61"/>
    <w:rsid w:val="00F502C7"/>
    <w:rsid w:val="00F544F3"/>
    <w:rsid w:val="00F60C57"/>
    <w:rsid w:val="00F66C8D"/>
    <w:rsid w:val="00F727F0"/>
    <w:rsid w:val="00F850C4"/>
    <w:rsid w:val="00F85E4F"/>
    <w:rsid w:val="00FA3123"/>
    <w:rsid w:val="00FA5EBA"/>
    <w:rsid w:val="00FC0F77"/>
    <w:rsid w:val="00FE7354"/>
    <w:rsid w:val="00FF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6AE3D"/>
  <w15:docId w15:val="{FBFD87CE-2517-4913-B88D-6F9722374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49A"/>
    <w:pPr>
      <w:jc w:val="both"/>
    </w:pPr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63427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63427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63427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63427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63427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63427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63427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63427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63427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460C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460C6"/>
    <w:rPr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6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60C6"/>
    <w:rPr>
      <w:rFonts w:ascii="Tahoma" w:hAnsi="Tahoma" w:cs="Tahoma"/>
      <w:sz w:val="16"/>
      <w:szCs w:val="16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E63427"/>
    <w:rPr>
      <w:rFonts w:asciiTheme="majorHAnsi" w:eastAsiaTheme="majorEastAsia" w:hAnsiTheme="majorHAnsi" w:cstheme="majorBidi"/>
      <w:b/>
      <w:bCs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63427"/>
    <w:rPr>
      <w:rFonts w:asciiTheme="majorHAnsi" w:eastAsiaTheme="majorEastAsia" w:hAnsiTheme="majorHAnsi" w:cstheme="majorBidi"/>
      <w:b/>
      <w:bCs/>
      <w:i/>
      <w:iCs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6342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63427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6342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AralkYok">
    <w:name w:val="No Spacing"/>
    <w:link w:val="AralkYokChar"/>
    <w:uiPriority w:val="1"/>
    <w:qFormat/>
    <w:rsid w:val="00E63427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E63427"/>
    <w:rPr>
      <w:rFonts w:eastAsiaTheme="minorEastAsia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4E69D0"/>
    <w:pPr>
      <w:numPr>
        <w:numId w:val="0"/>
      </w:numPr>
      <w:outlineLvl w:val="9"/>
    </w:pPr>
    <w:rPr>
      <w:color w:val="365F91" w:themeColor="accent1" w:themeShade="BF"/>
    </w:rPr>
  </w:style>
  <w:style w:type="paragraph" w:styleId="T1">
    <w:name w:val="toc 1"/>
    <w:basedOn w:val="Normal"/>
    <w:next w:val="Normal"/>
    <w:autoRedefine/>
    <w:uiPriority w:val="39"/>
    <w:unhideWhenUsed/>
    <w:rsid w:val="004E69D0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4E69D0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4E69D0"/>
    <w:pPr>
      <w:spacing w:after="100"/>
      <w:ind w:left="440"/>
    </w:pPr>
  </w:style>
  <w:style w:type="character" w:styleId="Kpr">
    <w:name w:val="Hyperlink"/>
    <w:basedOn w:val="VarsaylanParagrafYazTipi"/>
    <w:uiPriority w:val="99"/>
    <w:unhideWhenUsed/>
    <w:rsid w:val="004E69D0"/>
    <w:rPr>
      <w:color w:val="0000FF" w:themeColor="hyperlink"/>
      <w:u w:val="single"/>
    </w:rPr>
  </w:style>
  <w:style w:type="character" w:customStyle="1" w:styleId="fontstyle01">
    <w:name w:val="fontstyle01"/>
    <w:basedOn w:val="VarsaylanParagrafYazTipi"/>
    <w:rsid w:val="003336FC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VarsaylanParagrafYazTipi"/>
    <w:rsid w:val="0001021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VarsaylanParagrafYazTipi"/>
    <w:rsid w:val="00010217"/>
    <w:rPr>
      <w:rFonts w:ascii="LucidaSansTypewriter" w:hAnsi="LucidaSansTypewriter" w:hint="default"/>
      <w:b w:val="0"/>
      <w:bCs w:val="0"/>
      <w:i w:val="0"/>
      <w:iCs w:val="0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010217"/>
    <w:pPr>
      <w:ind w:left="720"/>
      <w:contextualSpacing/>
    </w:pPr>
  </w:style>
  <w:style w:type="table" w:styleId="TabloKlavuzu">
    <w:name w:val="Table Grid"/>
    <w:basedOn w:val="NormalTablo"/>
    <w:uiPriority w:val="39"/>
    <w:rsid w:val="00876DD5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D65636"/>
    <w:rPr>
      <w:color w:val="80808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1221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1221C3"/>
    <w:rPr>
      <w:rFonts w:ascii="Courier New" w:eastAsia="Times New Roman" w:hAnsi="Courier New" w:cs="Courier New"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5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6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b388e38-8023-45dc-a2e9-7610a35b6c3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88ECFD93CA16084D9234539E69C5361C" ma:contentTypeVersion="1" ma:contentTypeDescription="Yeni belge oluşturun." ma:contentTypeScope="" ma:versionID="831656e21949a8b8eebc584b3ddc8cf7">
  <xsd:schema xmlns:xsd="http://www.w3.org/2001/XMLSchema" xmlns:xs="http://www.w3.org/2001/XMLSchema" xmlns:p="http://schemas.microsoft.com/office/2006/metadata/properties" xmlns:ns2="ab388e38-8023-45dc-a2e9-7610a35b6c37" targetNamespace="http://schemas.microsoft.com/office/2006/metadata/properties" ma:root="true" ma:fieldsID="33def3466ed3f13e6e8612c76e6aa10c" ns2:_="">
    <xsd:import namespace="ab388e38-8023-45dc-a2e9-7610a35b6c37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88e38-8023-45dc-a2e9-7610a35b6c3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69EAF6-1DE0-453D-BAB6-0948923FC812}">
  <ds:schemaRefs>
    <ds:schemaRef ds:uri="http://schemas.microsoft.com/office/2006/metadata/properties"/>
    <ds:schemaRef ds:uri="http://schemas.microsoft.com/office/infopath/2007/PartnerControls"/>
    <ds:schemaRef ds:uri="ab388e38-8023-45dc-a2e9-7610a35b6c37"/>
  </ds:schemaRefs>
</ds:datastoreItem>
</file>

<file path=customXml/itemProps2.xml><?xml version="1.0" encoding="utf-8"?>
<ds:datastoreItem xmlns:ds="http://schemas.openxmlformats.org/officeDocument/2006/customXml" ds:itemID="{BA2A8DEE-3D35-49C0-868F-4B9ADDCC9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388e38-8023-45dc-a2e9-7610a35b6c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651683-3F68-4958-BA8D-01F307F50C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B10F0E-DF7D-4B0F-A579-0C141BB0D2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4</Pages>
  <Words>250</Words>
  <Characters>1429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DIP Report</vt:lpstr>
      <vt:lpstr>OBJECT DESIGN DOCUMENT</vt:lpstr>
    </vt:vector>
  </TitlesOfParts>
  <Company>MANİSA CELAL BAYAR UNIVERSITY</Company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IP Report</dc:title>
  <dc:creator>MANİSA CELAL BAYAR UNIVERSITY</dc:creator>
  <cp:lastModifiedBy>Bilal A. 220316002</cp:lastModifiedBy>
  <cp:revision>105</cp:revision>
  <dcterms:created xsi:type="dcterms:W3CDTF">2016-11-18T09:25:00Z</dcterms:created>
  <dcterms:modified xsi:type="dcterms:W3CDTF">2024-08-2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ECFD93CA16084D9234539E69C5361C</vt:lpwstr>
  </property>
</Properties>
</file>